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50"/>
        <w:gridCol w:w="2600"/>
        <w:gridCol w:w="2619"/>
        <w:gridCol w:w="3181"/>
      </w:tblGrid>
      <w:tr w:rsidR="004A04BA" w:rsidRPr="000722DB" w:rsidTr="008D2E54">
        <w:tc>
          <w:tcPr>
            <w:tcW w:w="9350" w:type="dxa"/>
            <w:gridSpan w:val="4"/>
            <w:vAlign w:val="bottom"/>
          </w:tcPr>
          <w:p w:rsidR="004A04BA" w:rsidRPr="00640A1E" w:rsidRDefault="00FB5E1C" w:rsidP="004A04BA">
            <w:pPr>
              <w:rPr>
                <w:rFonts w:ascii="Arial" w:hAnsi="Arial" w:cs="Arial"/>
                <w:b/>
              </w:rPr>
            </w:pPr>
            <w:r w:rsidRPr="00640A1E">
              <w:rPr>
                <w:rFonts w:ascii="Arial" w:hAnsi="Arial" w:cs="Arial"/>
                <w:b/>
              </w:rPr>
              <w:t>Pic24ep512gu810</w:t>
            </w:r>
          </w:p>
        </w:tc>
      </w:tr>
      <w:tr w:rsidR="000722DB" w:rsidRPr="000722DB" w:rsidTr="00FD1158">
        <w:tc>
          <w:tcPr>
            <w:tcW w:w="985" w:type="dxa"/>
            <w:vMerge w:val="restart"/>
            <w:vAlign w:val="bottom"/>
          </w:tcPr>
          <w:p w:rsidR="000722DB" w:rsidRPr="00640A1E" w:rsidRDefault="000722DB" w:rsidP="001D2ACA">
            <w:pPr>
              <w:jc w:val="center"/>
              <w:rPr>
                <w:rFonts w:ascii="Arial" w:hAnsi="Arial" w:cs="Arial"/>
                <w:b/>
              </w:rPr>
            </w:pPr>
            <w:r w:rsidRPr="00640A1E">
              <w:rPr>
                <w:rFonts w:ascii="Arial" w:hAnsi="Arial" w:cs="Arial"/>
                <w:b/>
              </w:rPr>
              <w:t>Pin#</w:t>
            </w:r>
          </w:p>
        </w:tc>
        <w:tc>
          <w:tcPr>
            <w:tcW w:w="5490" w:type="dxa"/>
            <w:gridSpan w:val="2"/>
          </w:tcPr>
          <w:p w:rsidR="000722DB" w:rsidRPr="00640A1E" w:rsidRDefault="000722DB" w:rsidP="001D2ACA">
            <w:pPr>
              <w:jc w:val="center"/>
              <w:rPr>
                <w:rFonts w:ascii="Arial" w:hAnsi="Arial" w:cs="Arial"/>
                <w:b/>
              </w:rPr>
            </w:pPr>
            <w:r w:rsidRPr="00640A1E">
              <w:rPr>
                <w:rFonts w:ascii="Arial" w:hAnsi="Arial" w:cs="Arial"/>
                <w:b/>
              </w:rPr>
              <w:t>Description</w:t>
            </w:r>
          </w:p>
        </w:tc>
        <w:tc>
          <w:tcPr>
            <w:tcW w:w="2875" w:type="dxa"/>
            <w:vMerge w:val="restart"/>
            <w:vAlign w:val="bottom"/>
          </w:tcPr>
          <w:p w:rsidR="000722DB" w:rsidRPr="00640A1E" w:rsidRDefault="000722DB" w:rsidP="001D2ACA">
            <w:pPr>
              <w:jc w:val="center"/>
              <w:rPr>
                <w:rFonts w:ascii="Arial" w:hAnsi="Arial" w:cs="Arial"/>
                <w:b/>
              </w:rPr>
            </w:pPr>
            <w:r w:rsidRPr="00640A1E">
              <w:rPr>
                <w:rFonts w:ascii="Arial" w:hAnsi="Arial" w:cs="Arial"/>
                <w:b/>
              </w:rPr>
              <w:t>Label</w:t>
            </w:r>
          </w:p>
        </w:tc>
      </w:tr>
      <w:tr w:rsidR="000722DB" w:rsidRPr="000722DB" w:rsidTr="00FD1158">
        <w:tc>
          <w:tcPr>
            <w:tcW w:w="985" w:type="dxa"/>
            <w:vMerge/>
          </w:tcPr>
          <w:p w:rsidR="000722DB" w:rsidRPr="000722DB" w:rsidRDefault="000722DB" w:rsidP="001D2ACA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700" w:type="dxa"/>
            <w:vAlign w:val="center"/>
          </w:tcPr>
          <w:p w:rsidR="000722DB" w:rsidRPr="00640A1E" w:rsidRDefault="000722DB" w:rsidP="001D2ACA">
            <w:pPr>
              <w:tabs>
                <w:tab w:val="right" w:pos="2121"/>
              </w:tabs>
              <w:jc w:val="center"/>
              <w:rPr>
                <w:rFonts w:ascii="Arial" w:hAnsi="Arial" w:cs="Arial"/>
                <w:b/>
              </w:rPr>
            </w:pPr>
            <w:r w:rsidRPr="00640A1E">
              <w:rPr>
                <w:rFonts w:ascii="Arial" w:hAnsi="Arial" w:cs="Arial"/>
                <w:b/>
              </w:rPr>
              <w:t>In Datasheet</w:t>
            </w:r>
          </w:p>
        </w:tc>
        <w:tc>
          <w:tcPr>
            <w:tcW w:w="2790" w:type="dxa"/>
            <w:vAlign w:val="center"/>
          </w:tcPr>
          <w:p w:rsidR="000722DB" w:rsidRPr="00640A1E" w:rsidRDefault="000722DB" w:rsidP="001D2ACA">
            <w:pPr>
              <w:jc w:val="center"/>
              <w:rPr>
                <w:rFonts w:ascii="Arial" w:hAnsi="Arial" w:cs="Arial"/>
                <w:b/>
              </w:rPr>
            </w:pPr>
            <w:r w:rsidRPr="00640A1E">
              <w:rPr>
                <w:rFonts w:ascii="Arial" w:hAnsi="Arial" w:cs="Arial"/>
                <w:b/>
              </w:rPr>
              <w:t>In Schematic</w:t>
            </w:r>
          </w:p>
        </w:tc>
        <w:tc>
          <w:tcPr>
            <w:tcW w:w="2875" w:type="dxa"/>
            <w:vMerge/>
          </w:tcPr>
          <w:p w:rsidR="000722DB" w:rsidRPr="000722DB" w:rsidRDefault="000722DB" w:rsidP="001D2ACA">
            <w:pPr>
              <w:jc w:val="center"/>
              <w:rPr>
                <w:rFonts w:ascii="Arial" w:hAnsi="Arial" w:cs="Arial"/>
              </w:rPr>
            </w:pPr>
          </w:p>
        </w:tc>
      </w:tr>
      <w:tr w:rsidR="000722DB" w:rsidRPr="000722DB" w:rsidTr="000722DB">
        <w:tc>
          <w:tcPr>
            <w:tcW w:w="9350" w:type="dxa"/>
            <w:gridSpan w:val="4"/>
            <w:shd w:val="clear" w:color="auto" w:fill="D9D9D9" w:themeFill="background1" w:themeFillShade="D9"/>
          </w:tcPr>
          <w:p w:rsidR="000722DB" w:rsidRPr="000722DB" w:rsidRDefault="000722DB" w:rsidP="001D2ACA">
            <w:pPr>
              <w:jc w:val="center"/>
              <w:rPr>
                <w:rFonts w:ascii="Arial" w:hAnsi="Arial" w:cs="Arial"/>
              </w:rPr>
            </w:pPr>
            <w:r w:rsidRPr="000722DB">
              <w:rPr>
                <w:rFonts w:ascii="Arial" w:hAnsi="Arial" w:cs="Arial"/>
              </w:rPr>
              <w:t>Reset</w:t>
            </w:r>
          </w:p>
        </w:tc>
      </w:tr>
      <w:tr w:rsidR="000722DB" w:rsidRPr="000722DB" w:rsidTr="00FD1158">
        <w:tc>
          <w:tcPr>
            <w:tcW w:w="985" w:type="dxa"/>
          </w:tcPr>
          <w:p w:rsidR="000722DB" w:rsidRPr="000722DB" w:rsidRDefault="00FD1158" w:rsidP="001D2ACA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3</w:t>
            </w:r>
          </w:p>
        </w:tc>
        <w:tc>
          <w:tcPr>
            <w:tcW w:w="2700" w:type="dxa"/>
            <w:vAlign w:val="center"/>
          </w:tcPr>
          <w:p w:rsidR="000722DB" w:rsidRPr="000722DB" w:rsidRDefault="00614212" w:rsidP="00FD1158">
            <w:pPr>
              <w:tabs>
                <w:tab w:val="right" w:pos="2121"/>
              </w:tabs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~</w:t>
            </w:r>
            <w:r w:rsidR="00FD1158">
              <w:rPr>
                <w:rFonts w:ascii="Arial" w:hAnsi="Arial" w:cs="Arial"/>
              </w:rPr>
              <w:t>MCLR</w:t>
            </w:r>
          </w:p>
        </w:tc>
        <w:tc>
          <w:tcPr>
            <w:tcW w:w="2790" w:type="dxa"/>
            <w:vAlign w:val="center"/>
          </w:tcPr>
          <w:p w:rsidR="000722DB" w:rsidRPr="000722DB" w:rsidRDefault="00FD1158" w:rsidP="001D2ACA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~MCLR</w:t>
            </w:r>
          </w:p>
        </w:tc>
        <w:tc>
          <w:tcPr>
            <w:tcW w:w="2875" w:type="dxa"/>
          </w:tcPr>
          <w:p w:rsidR="000722DB" w:rsidRPr="000722DB" w:rsidRDefault="00FD1158" w:rsidP="001D2ACA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CSP_~MCLR_VPP_TARGET</w:t>
            </w:r>
          </w:p>
        </w:tc>
      </w:tr>
      <w:tr w:rsidR="000722DB" w:rsidRPr="000722DB" w:rsidTr="000722DB">
        <w:tc>
          <w:tcPr>
            <w:tcW w:w="9350" w:type="dxa"/>
            <w:gridSpan w:val="4"/>
            <w:shd w:val="clear" w:color="auto" w:fill="D9D9D9" w:themeFill="background1" w:themeFillShade="D9"/>
          </w:tcPr>
          <w:p w:rsidR="000722DB" w:rsidRPr="000722DB" w:rsidRDefault="000722DB" w:rsidP="001D2ACA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lock</w:t>
            </w:r>
          </w:p>
        </w:tc>
      </w:tr>
      <w:tr w:rsidR="000722DB" w:rsidRPr="000722DB" w:rsidTr="00FD1158">
        <w:tc>
          <w:tcPr>
            <w:tcW w:w="985" w:type="dxa"/>
          </w:tcPr>
          <w:p w:rsidR="000722DB" w:rsidRPr="000722DB" w:rsidRDefault="000722DB" w:rsidP="001D2ACA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700" w:type="dxa"/>
            <w:vAlign w:val="center"/>
          </w:tcPr>
          <w:p w:rsidR="000722DB" w:rsidRPr="000722DB" w:rsidRDefault="000722DB" w:rsidP="001D2ACA">
            <w:pPr>
              <w:tabs>
                <w:tab w:val="right" w:pos="2121"/>
              </w:tabs>
              <w:jc w:val="center"/>
              <w:rPr>
                <w:rFonts w:ascii="Arial" w:hAnsi="Arial" w:cs="Arial"/>
              </w:rPr>
            </w:pPr>
          </w:p>
        </w:tc>
        <w:tc>
          <w:tcPr>
            <w:tcW w:w="2790" w:type="dxa"/>
            <w:vAlign w:val="center"/>
          </w:tcPr>
          <w:p w:rsidR="000722DB" w:rsidRPr="000722DB" w:rsidRDefault="000722DB" w:rsidP="001D2ACA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875" w:type="dxa"/>
          </w:tcPr>
          <w:p w:rsidR="000722DB" w:rsidRPr="000722DB" w:rsidRDefault="000722DB" w:rsidP="001D2ACA">
            <w:pPr>
              <w:jc w:val="center"/>
              <w:rPr>
                <w:rFonts w:ascii="Arial" w:hAnsi="Arial" w:cs="Arial"/>
              </w:rPr>
            </w:pPr>
          </w:p>
        </w:tc>
      </w:tr>
      <w:tr w:rsidR="00E067EB" w:rsidRPr="000722DB" w:rsidTr="00FD1158">
        <w:tc>
          <w:tcPr>
            <w:tcW w:w="985" w:type="dxa"/>
          </w:tcPr>
          <w:p w:rsidR="00E067EB" w:rsidRPr="000722DB" w:rsidRDefault="00E067EB" w:rsidP="001D2ACA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700" w:type="dxa"/>
            <w:vAlign w:val="center"/>
          </w:tcPr>
          <w:p w:rsidR="00E067EB" w:rsidRPr="000722DB" w:rsidRDefault="00E067EB" w:rsidP="001D2ACA">
            <w:pPr>
              <w:tabs>
                <w:tab w:val="right" w:pos="2121"/>
              </w:tabs>
              <w:jc w:val="center"/>
              <w:rPr>
                <w:rFonts w:ascii="Arial" w:hAnsi="Arial" w:cs="Arial"/>
              </w:rPr>
            </w:pPr>
          </w:p>
        </w:tc>
        <w:tc>
          <w:tcPr>
            <w:tcW w:w="2790" w:type="dxa"/>
            <w:vAlign w:val="center"/>
          </w:tcPr>
          <w:p w:rsidR="00E067EB" w:rsidRPr="000722DB" w:rsidRDefault="00E067EB" w:rsidP="001D2ACA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875" w:type="dxa"/>
          </w:tcPr>
          <w:p w:rsidR="00E067EB" w:rsidRPr="000722DB" w:rsidRDefault="00E067EB" w:rsidP="001D2ACA">
            <w:pPr>
              <w:jc w:val="center"/>
              <w:rPr>
                <w:rFonts w:ascii="Arial" w:hAnsi="Arial" w:cs="Arial"/>
              </w:rPr>
            </w:pPr>
          </w:p>
        </w:tc>
      </w:tr>
      <w:tr w:rsidR="00E067EB" w:rsidRPr="000722DB" w:rsidTr="00FD1158">
        <w:tc>
          <w:tcPr>
            <w:tcW w:w="985" w:type="dxa"/>
          </w:tcPr>
          <w:p w:rsidR="00E067EB" w:rsidRPr="000722DB" w:rsidRDefault="00E067EB" w:rsidP="001D2ACA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700" w:type="dxa"/>
            <w:vAlign w:val="center"/>
          </w:tcPr>
          <w:p w:rsidR="00E067EB" w:rsidRPr="000722DB" w:rsidRDefault="00E067EB" w:rsidP="001D2ACA">
            <w:pPr>
              <w:tabs>
                <w:tab w:val="right" w:pos="2121"/>
              </w:tabs>
              <w:jc w:val="center"/>
              <w:rPr>
                <w:rFonts w:ascii="Arial" w:hAnsi="Arial" w:cs="Arial"/>
              </w:rPr>
            </w:pPr>
          </w:p>
        </w:tc>
        <w:tc>
          <w:tcPr>
            <w:tcW w:w="2790" w:type="dxa"/>
            <w:vAlign w:val="center"/>
          </w:tcPr>
          <w:p w:rsidR="00E067EB" w:rsidRPr="000722DB" w:rsidRDefault="00E067EB" w:rsidP="001D2ACA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875" w:type="dxa"/>
          </w:tcPr>
          <w:p w:rsidR="00E067EB" w:rsidRPr="000722DB" w:rsidRDefault="00E067EB" w:rsidP="001D2ACA">
            <w:pPr>
              <w:jc w:val="center"/>
              <w:rPr>
                <w:rFonts w:ascii="Arial" w:hAnsi="Arial" w:cs="Arial"/>
              </w:rPr>
            </w:pPr>
          </w:p>
        </w:tc>
      </w:tr>
      <w:tr w:rsidR="000722DB" w:rsidRPr="000722DB" w:rsidTr="00FD1158">
        <w:tc>
          <w:tcPr>
            <w:tcW w:w="985" w:type="dxa"/>
          </w:tcPr>
          <w:p w:rsidR="000722DB" w:rsidRPr="000722DB" w:rsidRDefault="000722DB" w:rsidP="001D2ACA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700" w:type="dxa"/>
            <w:vAlign w:val="center"/>
          </w:tcPr>
          <w:p w:rsidR="000722DB" w:rsidRPr="000722DB" w:rsidRDefault="000722DB" w:rsidP="001D2ACA">
            <w:pPr>
              <w:tabs>
                <w:tab w:val="right" w:pos="2121"/>
              </w:tabs>
              <w:jc w:val="center"/>
              <w:rPr>
                <w:rFonts w:ascii="Arial" w:hAnsi="Arial" w:cs="Arial"/>
              </w:rPr>
            </w:pPr>
          </w:p>
        </w:tc>
        <w:tc>
          <w:tcPr>
            <w:tcW w:w="2790" w:type="dxa"/>
            <w:vAlign w:val="center"/>
          </w:tcPr>
          <w:p w:rsidR="000722DB" w:rsidRPr="000722DB" w:rsidRDefault="000722DB" w:rsidP="001D2ACA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875" w:type="dxa"/>
          </w:tcPr>
          <w:p w:rsidR="000722DB" w:rsidRPr="000722DB" w:rsidRDefault="000722DB" w:rsidP="001D2ACA">
            <w:pPr>
              <w:jc w:val="center"/>
              <w:rPr>
                <w:rFonts w:ascii="Arial" w:hAnsi="Arial" w:cs="Arial"/>
              </w:rPr>
            </w:pPr>
          </w:p>
        </w:tc>
      </w:tr>
      <w:tr w:rsidR="000722DB" w:rsidRPr="000722DB" w:rsidTr="000722DB">
        <w:tc>
          <w:tcPr>
            <w:tcW w:w="9350" w:type="dxa"/>
            <w:gridSpan w:val="4"/>
            <w:shd w:val="clear" w:color="auto" w:fill="D9D9D9" w:themeFill="background1" w:themeFillShade="D9"/>
          </w:tcPr>
          <w:p w:rsidR="000722DB" w:rsidRPr="000722DB" w:rsidRDefault="000722DB" w:rsidP="00494E8A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IO </w:t>
            </w:r>
            <w:r w:rsidR="00494E8A">
              <w:rPr>
                <w:rFonts w:ascii="Arial" w:hAnsi="Arial" w:cs="Arial"/>
              </w:rPr>
              <w:t>Pins</w:t>
            </w:r>
          </w:p>
        </w:tc>
      </w:tr>
      <w:tr w:rsidR="000722DB" w:rsidRPr="000722DB" w:rsidTr="00FD1158">
        <w:tc>
          <w:tcPr>
            <w:tcW w:w="985" w:type="dxa"/>
          </w:tcPr>
          <w:p w:rsidR="000722DB" w:rsidRPr="000722DB" w:rsidRDefault="00CA5C3F" w:rsidP="001D2ACA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7</w:t>
            </w:r>
          </w:p>
        </w:tc>
        <w:tc>
          <w:tcPr>
            <w:tcW w:w="2700" w:type="dxa"/>
            <w:vAlign w:val="center"/>
          </w:tcPr>
          <w:p w:rsidR="000722DB" w:rsidRPr="000722DB" w:rsidRDefault="00CA5C3F" w:rsidP="001D2ACA">
            <w:pPr>
              <w:tabs>
                <w:tab w:val="right" w:pos="2121"/>
              </w:tabs>
              <w:jc w:val="center"/>
              <w:rPr>
                <w:rFonts w:ascii="Arial" w:hAnsi="Arial" w:cs="Arial"/>
              </w:rPr>
            </w:pPr>
            <w:r w:rsidRPr="00CA5C3F">
              <w:rPr>
                <w:rFonts w:ascii="Arial" w:hAnsi="Arial" w:cs="Arial"/>
              </w:rPr>
              <w:t>TMS/RPI16/RA0</w:t>
            </w:r>
          </w:p>
        </w:tc>
        <w:tc>
          <w:tcPr>
            <w:tcW w:w="2790" w:type="dxa"/>
            <w:vAlign w:val="center"/>
          </w:tcPr>
          <w:p w:rsidR="000722DB" w:rsidRPr="000722DB" w:rsidRDefault="00CA5C3F" w:rsidP="001D2ACA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MS/RA0</w:t>
            </w:r>
          </w:p>
        </w:tc>
        <w:tc>
          <w:tcPr>
            <w:tcW w:w="2875" w:type="dxa"/>
          </w:tcPr>
          <w:p w:rsidR="000722DB" w:rsidRPr="000722DB" w:rsidRDefault="00CA5C3F" w:rsidP="001D2ACA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MS/RA0</w:t>
            </w:r>
          </w:p>
        </w:tc>
      </w:tr>
      <w:tr w:rsidR="002215C4" w:rsidRPr="000722DB" w:rsidTr="00FD1158">
        <w:tc>
          <w:tcPr>
            <w:tcW w:w="985" w:type="dxa"/>
          </w:tcPr>
          <w:p w:rsidR="002215C4" w:rsidRPr="000722DB" w:rsidRDefault="002215C4" w:rsidP="001D2ACA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700" w:type="dxa"/>
            <w:vAlign w:val="center"/>
          </w:tcPr>
          <w:p w:rsidR="002215C4" w:rsidRPr="000722DB" w:rsidRDefault="002215C4" w:rsidP="001D2ACA">
            <w:pPr>
              <w:tabs>
                <w:tab w:val="right" w:pos="2121"/>
              </w:tabs>
              <w:jc w:val="center"/>
              <w:rPr>
                <w:rFonts w:ascii="Arial" w:hAnsi="Arial" w:cs="Arial"/>
              </w:rPr>
            </w:pPr>
          </w:p>
        </w:tc>
        <w:tc>
          <w:tcPr>
            <w:tcW w:w="2790" w:type="dxa"/>
            <w:vAlign w:val="center"/>
          </w:tcPr>
          <w:p w:rsidR="002215C4" w:rsidRPr="000722DB" w:rsidRDefault="002215C4" w:rsidP="001D2ACA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875" w:type="dxa"/>
          </w:tcPr>
          <w:p w:rsidR="002215C4" w:rsidRPr="000722DB" w:rsidRDefault="002215C4" w:rsidP="001D2ACA">
            <w:pPr>
              <w:jc w:val="center"/>
              <w:rPr>
                <w:rFonts w:ascii="Arial" w:hAnsi="Arial" w:cs="Arial"/>
              </w:rPr>
            </w:pPr>
          </w:p>
        </w:tc>
      </w:tr>
      <w:tr w:rsidR="002215C4" w:rsidRPr="000722DB" w:rsidTr="00FD1158">
        <w:tc>
          <w:tcPr>
            <w:tcW w:w="985" w:type="dxa"/>
          </w:tcPr>
          <w:p w:rsidR="002215C4" w:rsidRPr="000722DB" w:rsidRDefault="002215C4" w:rsidP="001D2ACA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700" w:type="dxa"/>
            <w:vAlign w:val="center"/>
          </w:tcPr>
          <w:p w:rsidR="002215C4" w:rsidRPr="000722DB" w:rsidRDefault="002215C4" w:rsidP="001D2ACA">
            <w:pPr>
              <w:tabs>
                <w:tab w:val="right" w:pos="2121"/>
              </w:tabs>
              <w:jc w:val="center"/>
              <w:rPr>
                <w:rFonts w:ascii="Arial" w:hAnsi="Arial" w:cs="Arial"/>
              </w:rPr>
            </w:pPr>
          </w:p>
        </w:tc>
        <w:tc>
          <w:tcPr>
            <w:tcW w:w="2790" w:type="dxa"/>
            <w:vAlign w:val="center"/>
          </w:tcPr>
          <w:p w:rsidR="002215C4" w:rsidRPr="000722DB" w:rsidRDefault="002215C4" w:rsidP="001D2ACA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875" w:type="dxa"/>
          </w:tcPr>
          <w:p w:rsidR="002215C4" w:rsidRPr="000722DB" w:rsidRDefault="002215C4" w:rsidP="001D2ACA">
            <w:pPr>
              <w:jc w:val="center"/>
              <w:rPr>
                <w:rFonts w:ascii="Arial" w:hAnsi="Arial" w:cs="Arial"/>
              </w:rPr>
            </w:pPr>
          </w:p>
        </w:tc>
      </w:tr>
      <w:tr w:rsidR="002215C4" w:rsidRPr="000722DB" w:rsidTr="00FD1158">
        <w:tc>
          <w:tcPr>
            <w:tcW w:w="985" w:type="dxa"/>
          </w:tcPr>
          <w:p w:rsidR="002215C4" w:rsidRPr="000722DB" w:rsidRDefault="002215C4" w:rsidP="001D2ACA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700" w:type="dxa"/>
            <w:vAlign w:val="center"/>
          </w:tcPr>
          <w:p w:rsidR="002215C4" w:rsidRPr="000722DB" w:rsidRDefault="002215C4" w:rsidP="001D2ACA">
            <w:pPr>
              <w:tabs>
                <w:tab w:val="right" w:pos="2121"/>
              </w:tabs>
              <w:jc w:val="center"/>
              <w:rPr>
                <w:rFonts w:ascii="Arial" w:hAnsi="Arial" w:cs="Arial"/>
              </w:rPr>
            </w:pPr>
          </w:p>
        </w:tc>
        <w:tc>
          <w:tcPr>
            <w:tcW w:w="2790" w:type="dxa"/>
            <w:vAlign w:val="center"/>
          </w:tcPr>
          <w:p w:rsidR="002215C4" w:rsidRPr="000722DB" w:rsidRDefault="002215C4" w:rsidP="001D2ACA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875" w:type="dxa"/>
          </w:tcPr>
          <w:p w:rsidR="002215C4" w:rsidRPr="000722DB" w:rsidRDefault="002215C4" w:rsidP="001D2ACA">
            <w:pPr>
              <w:jc w:val="center"/>
              <w:rPr>
                <w:rFonts w:ascii="Arial" w:hAnsi="Arial" w:cs="Arial"/>
              </w:rPr>
            </w:pPr>
          </w:p>
        </w:tc>
      </w:tr>
      <w:tr w:rsidR="002215C4" w:rsidRPr="000722DB" w:rsidTr="00FD1158">
        <w:tc>
          <w:tcPr>
            <w:tcW w:w="985" w:type="dxa"/>
          </w:tcPr>
          <w:p w:rsidR="002215C4" w:rsidRPr="000722DB" w:rsidRDefault="002215C4" w:rsidP="001D2ACA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700" w:type="dxa"/>
            <w:vAlign w:val="center"/>
          </w:tcPr>
          <w:p w:rsidR="002215C4" w:rsidRPr="000722DB" w:rsidRDefault="002215C4" w:rsidP="001D2ACA">
            <w:pPr>
              <w:tabs>
                <w:tab w:val="right" w:pos="2121"/>
              </w:tabs>
              <w:jc w:val="center"/>
              <w:rPr>
                <w:rFonts w:ascii="Arial" w:hAnsi="Arial" w:cs="Arial"/>
              </w:rPr>
            </w:pPr>
          </w:p>
        </w:tc>
        <w:tc>
          <w:tcPr>
            <w:tcW w:w="2790" w:type="dxa"/>
            <w:vAlign w:val="center"/>
          </w:tcPr>
          <w:p w:rsidR="002215C4" w:rsidRPr="000722DB" w:rsidRDefault="002215C4" w:rsidP="001D2ACA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875" w:type="dxa"/>
          </w:tcPr>
          <w:p w:rsidR="002215C4" w:rsidRPr="000722DB" w:rsidRDefault="002215C4" w:rsidP="001D2ACA">
            <w:pPr>
              <w:jc w:val="center"/>
              <w:rPr>
                <w:rFonts w:ascii="Arial" w:hAnsi="Arial" w:cs="Arial"/>
              </w:rPr>
            </w:pPr>
          </w:p>
        </w:tc>
      </w:tr>
      <w:tr w:rsidR="002215C4" w:rsidRPr="000722DB" w:rsidTr="00FD1158">
        <w:tc>
          <w:tcPr>
            <w:tcW w:w="985" w:type="dxa"/>
          </w:tcPr>
          <w:p w:rsidR="002215C4" w:rsidRPr="000722DB" w:rsidRDefault="002215C4" w:rsidP="001D2ACA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700" w:type="dxa"/>
            <w:vAlign w:val="center"/>
          </w:tcPr>
          <w:p w:rsidR="002215C4" w:rsidRPr="000722DB" w:rsidRDefault="002215C4" w:rsidP="001D2ACA">
            <w:pPr>
              <w:tabs>
                <w:tab w:val="right" w:pos="2121"/>
              </w:tabs>
              <w:jc w:val="center"/>
              <w:rPr>
                <w:rFonts w:ascii="Arial" w:hAnsi="Arial" w:cs="Arial"/>
              </w:rPr>
            </w:pPr>
          </w:p>
        </w:tc>
        <w:tc>
          <w:tcPr>
            <w:tcW w:w="2790" w:type="dxa"/>
            <w:vAlign w:val="center"/>
          </w:tcPr>
          <w:p w:rsidR="002215C4" w:rsidRPr="000722DB" w:rsidRDefault="002215C4" w:rsidP="001D2ACA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875" w:type="dxa"/>
          </w:tcPr>
          <w:p w:rsidR="002215C4" w:rsidRPr="000722DB" w:rsidRDefault="002215C4" w:rsidP="001D2ACA">
            <w:pPr>
              <w:jc w:val="center"/>
              <w:rPr>
                <w:rFonts w:ascii="Arial" w:hAnsi="Arial" w:cs="Arial"/>
              </w:rPr>
            </w:pPr>
          </w:p>
        </w:tc>
      </w:tr>
      <w:tr w:rsidR="002215C4" w:rsidRPr="000722DB" w:rsidTr="00FD1158">
        <w:tc>
          <w:tcPr>
            <w:tcW w:w="985" w:type="dxa"/>
          </w:tcPr>
          <w:p w:rsidR="002215C4" w:rsidRPr="000722DB" w:rsidRDefault="002215C4" w:rsidP="001D2ACA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700" w:type="dxa"/>
            <w:vAlign w:val="center"/>
          </w:tcPr>
          <w:p w:rsidR="002215C4" w:rsidRPr="000722DB" w:rsidRDefault="002215C4" w:rsidP="001D2ACA">
            <w:pPr>
              <w:tabs>
                <w:tab w:val="right" w:pos="2121"/>
              </w:tabs>
              <w:jc w:val="center"/>
              <w:rPr>
                <w:rFonts w:ascii="Arial" w:hAnsi="Arial" w:cs="Arial"/>
              </w:rPr>
            </w:pPr>
          </w:p>
        </w:tc>
        <w:tc>
          <w:tcPr>
            <w:tcW w:w="2790" w:type="dxa"/>
            <w:vAlign w:val="center"/>
          </w:tcPr>
          <w:p w:rsidR="002215C4" w:rsidRPr="000722DB" w:rsidRDefault="002215C4" w:rsidP="001D2ACA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875" w:type="dxa"/>
          </w:tcPr>
          <w:p w:rsidR="002215C4" w:rsidRPr="000722DB" w:rsidRDefault="002215C4" w:rsidP="001D2ACA">
            <w:pPr>
              <w:jc w:val="center"/>
              <w:rPr>
                <w:rFonts w:ascii="Arial" w:hAnsi="Arial" w:cs="Arial"/>
              </w:rPr>
            </w:pPr>
          </w:p>
        </w:tc>
      </w:tr>
      <w:tr w:rsidR="002215C4" w:rsidRPr="000722DB" w:rsidTr="00FD1158">
        <w:tc>
          <w:tcPr>
            <w:tcW w:w="985" w:type="dxa"/>
          </w:tcPr>
          <w:p w:rsidR="002215C4" w:rsidRPr="000722DB" w:rsidRDefault="002215C4" w:rsidP="001D2ACA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700" w:type="dxa"/>
            <w:vAlign w:val="center"/>
          </w:tcPr>
          <w:p w:rsidR="002215C4" w:rsidRPr="000722DB" w:rsidRDefault="002215C4" w:rsidP="001D2ACA">
            <w:pPr>
              <w:tabs>
                <w:tab w:val="right" w:pos="2121"/>
              </w:tabs>
              <w:jc w:val="center"/>
              <w:rPr>
                <w:rFonts w:ascii="Arial" w:hAnsi="Arial" w:cs="Arial"/>
              </w:rPr>
            </w:pPr>
          </w:p>
        </w:tc>
        <w:tc>
          <w:tcPr>
            <w:tcW w:w="2790" w:type="dxa"/>
            <w:vAlign w:val="center"/>
          </w:tcPr>
          <w:p w:rsidR="002215C4" w:rsidRPr="000722DB" w:rsidRDefault="002215C4" w:rsidP="001D2ACA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875" w:type="dxa"/>
          </w:tcPr>
          <w:p w:rsidR="002215C4" w:rsidRPr="000722DB" w:rsidRDefault="002215C4" w:rsidP="001D2ACA">
            <w:pPr>
              <w:jc w:val="center"/>
              <w:rPr>
                <w:rFonts w:ascii="Arial" w:hAnsi="Arial" w:cs="Arial"/>
              </w:rPr>
            </w:pPr>
          </w:p>
        </w:tc>
      </w:tr>
      <w:tr w:rsidR="002215C4" w:rsidRPr="000722DB" w:rsidTr="00FD1158">
        <w:tc>
          <w:tcPr>
            <w:tcW w:w="985" w:type="dxa"/>
          </w:tcPr>
          <w:p w:rsidR="002215C4" w:rsidRPr="000722DB" w:rsidRDefault="002215C4" w:rsidP="001D2ACA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700" w:type="dxa"/>
            <w:vAlign w:val="center"/>
          </w:tcPr>
          <w:p w:rsidR="002215C4" w:rsidRPr="000722DB" w:rsidRDefault="002215C4" w:rsidP="001D2ACA">
            <w:pPr>
              <w:tabs>
                <w:tab w:val="right" w:pos="2121"/>
              </w:tabs>
              <w:jc w:val="center"/>
              <w:rPr>
                <w:rFonts w:ascii="Arial" w:hAnsi="Arial" w:cs="Arial"/>
              </w:rPr>
            </w:pPr>
          </w:p>
        </w:tc>
        <w:tc>
          <w:tcPr>
            <w:tcW w:w="2790" w:type="dxa"/>
            <w:vAlign w:val="center"/>
          </w:tcPr>
          <w:p w:rsidR="002215C4" w:rsidRPr="000722DB" w:rsidRDefault="002215C4" w:rsidP="001D2ACA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875" w:type="dxa"/>
          </w:tcPr>
          <w:p w:rsidR="002215C4" w:rsidRPr="000722DB" w:rsidRDefault="002215C4" w:rsidP="001D2ACA">
            <w:pPr>
              <w:jc w:val="center"/>
              <w:rPr>
                <w:rFonts w:ascii="Arial" w:hAnsi="Arial" w:cs="Arial"/>
              </w:rPr>
            </w:pPr>
          </w:p>
        </w:tc>
      </w:tr>
    </w:tbl>
    <w:p w:rsidR="00BA2AEB" w:rsidRDefault="002215C4" w:rsidP="00CA5C3F">
      <w:pPr>
        <w:spacing w:after="0" w:line="240" w:lineRule="auto"/>
        <w:rPr>
          <w:b/>
        </w:rPr>
      </w:pPr>
      <w:r w:rsidRPr="00B044E6">
        <w:rPr>
          <w:b/>
        </w:rPr>
        <w:t xml:space="preserve">Document </w:t>
      </w:r>
      <w:r w:rsidR="00051D96">
        <w:rPr>
          <w:b/>
        </w:rPr>
        <w:t>the</w:t>
      </w:r>
      <w:r w:rsidRPr="00B044E6">
        <w:rPr>
          <w:b/>
        </w:rPr>
        <w:t xml:space="preserve"> IO pins in </w:t>
      </w:r>
      <w:r w:rsidR="00051D96">
        <w:rPr>
          <w:b/>
        </w:rPr>
        <w:t xml:space="preserve">ports </w:t>
      </w:r>
      <w:r w:rsidR="000408AA">
        <w:rPr>
          <w:b/>
        </w:rPr>
        <w:t>A</w:t>
      </w:r>
      <w:bookmarkStart w:id="0" w:name="_GoBack"/>
      <w:bookmarkEnd w:id="0"/>
      <w:r w:rsidR="00B044E6" w:rsidRPr="00B044E6">
        <w:rPr>
          <w:b/>
        </w:rPr>
        <w:t>.</w:t>
      </w:r>
    </w:p>
    <w:p w:rsidR="00CA5C3F" w:rsidRPr="00B044E6" w:rsidRDefault="00CA5C3F" w:rsidP="00CA5C3F">
      <w:pPr>
        <w:spacing w:after="0" w:line="240" w:lineRule="auto"/>
        <w:rPr>
          <w:b/>
        </w:rPr>
      </w:pPr>
      <w:r>
        <w:rPr>
          <w:b/>
        </w:rPr>
        <w:t>If an IO pin is not connected, label the pin as NC.</w:t>
      </w:r>
    </w:p>
    <w:sectPr w:rsidR="00CA5C3F" w:rsidRPr="00B044E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WyNLIws7CwMDQyM7VU0lEKTi0uzszPAykwrAUAASzLBywAAAA="/>
  </w:docVars>
  <w:rsids>
    <w:rsidRoot w:val="00686700"/>
    <w:rsid w:val="000019C0"/>
    <w:rsid w:val="00016BC3"/>
    <w:rsid w:val="000408AA"/>
    <w:rsid w:val="00051D96"/>
    <w:rsid w:val="000722DB"/>
    <w:rsid w:val="001802A3"/>
    <w:rsid w:val="001D2ACA"/>
    <w:rsid w:val="002215C4"/>
    <w:rsid w:val="00494E8A"/>
    <w:rsid w:val="004A04BA"/>
    <w:rsid w:val="00614212"/>
    <w:rsid w:val="00640A1E"/>
    <w:rsid w:val="00686700"/>
    <w:rsid w:val="00996D58"/>
    <w:rsid w:val="00AD1E25"/>
    <w:rsid w:val="00B044E6"/>
    <w:rsid w:val="00B0464C"/>
    <w:rsid w:val="00B50180"/>
    <w:rsid w:val="00CA5C3F"/>
    <w:rsid w:val="00E067EB"/>
    <w:rsid w:val="00F96AD2"/>
    <w:rsid w:val="00FB5E1C"/>
    <w:rsid w:val="00FD11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37A817"/>
  <w15:chartTrackingRefBased/>
  <w15:docId w15:val="{47841202-6335-4788-B65B-5093A97C20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722D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46</Words>
  <Characters>264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qijun</dc:creator>
  <cp:keywords/>
  <dc:description/>
  <cp:lastModifiedBy>qijun</cp:lastModifiedBy>
  <cp:revision>9</cp:revision>
  <dcterms:created xsi:type="dcterms:W3CDTF">2015-09-10T17:13:00Z</dcterms:created>
  <dcterms:modified xsi:type="dcterms:W3CDTF">2019-10-11T18:41:00Z</dcterms:modified>
</cp:coreProperties>
</file>